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larship</w:t>
      </w:r>
      <w:r>
        <w:t xml:space="preserve"> </w:t>
      </w:r>
      <w:r>
        <w:t xml:space="preserve">Application</w:t>
      </w:r>
      <w:r>
        <w:t xml:space="preserve"> </w:t>
      </w:r>
      <w:r>
        <w:t xml:space="preserve">Letter</w:t>
      </w:r>
      <w:r>
        <w:t xml:space="preserve"> </w:t>
      </w:r>
      <w:r>
        <w:t xml:space="preserve">for</w:t>
      </w:r>
      <w:r>
        <w:t xml:space="preserve"> </w:t>
      </w:r>
      <w:r>
        <w:t xml:space="preserve">Astronomer</w:t>
      </w:r>
      <w:r>
        <w:t xml:space="preserve"> </w:t>
      </w:r>
      <w:r>
        <w:t xml:space="preserve">Position</w:t>
      </w:r>
      <w:r>
        <w:t xml:space="preserve"> </w:t>
      </w:r>
      <w:r>
        <w:t xml:space="preserve">in</w:t>
      </w:r>
      <w:r>
        <w:t xml:space="preserve"> </w:t>
      </w:r>
      <w:r>
        <w:t xml:space="preserve">Italy</w:t>
      </w:r>
      <w:r>
        <w:t xml:space="preserve"> </w:t>
      </w:r>
      <w:r>
        <w:t xml:space="preserve">Milan</w:t>
      </w:r>
    </w:p>
    <w:bookmarkStart w:id="21" w:name="X83a4c9749a00ddc3524dac3f55627ee52218549"/>
    <w:p>
      <w:pPr>
        <w:pStyle w:val="Heading1"/>
      </w:pPr>
      <w:r>
        <w:t xml:space="preserve">SCHOLARSHIP APPLICATION LETTER FOR ASTRONOMY RESEARCH FELLOWSHIP</w:t>
      </w:r>
    </w:p>
    <w:p>
      <w:pPr>
        <w:pStyle w:val="FirstParagraph"/>
      </w:pPr>
      <w:r>
        <w:t xml:space="preserve">Date: October 26, 2023</w:t>
      </w:r>
    </w:p>
    <w:p>
      <w:pPr>
        <w:pStyle w:val="BodyText"/>
      </w:pPr>
      <w:r>
        <w:t xml:space="preserve">Selection Committee</w:t>
      </w:r>
    </w:p>
    <w:p>
      <w:pPr>
        <w:pStyle w:val="BodyText"/>
      </w:pPr>
      <w:r>
        <w:t xml:space="preserve">Galileo Galilei International Astronomy Fellowship Program</w:t>
      </w:r>
    </w:p>
    <w:p>
      <w:pPr>
        <w:pStyle w:val="BodyText"/>
      </w:pPr>
      <w:r>
        <w:t xml:space="preserve">INAF-Osservatorio Astronomico di Brera (National Institute for Astrophysics)</w:t>
      </w:r>
    </w:p>
    <w:p>
      <w:pPr>
        <w:pStyle w:val="BodyText"/>
      </w:pPr>
      <w:r>
        <w:t xml:space="preserve">via E. Bassini, 15</w:t>
      </w:r>
      <w:r>
        <w:br/>
      </w:r>
      <w:r>
        <w:t xml:space="preserve">Milan, Italy 20158</w:t>
      </w:r>
    </w:p>
    <w:bookmarkStart w:id="20" w:name="X1b589119cade9538daa56e16c6383045d5bf46b"/>
    <w:p>
      <w:pPr>
        <w:pStyle w:val="Heading2"/>
      </w:pPr>
      <w:r>
        <w:t xml:space="preserve">Subject: Application for the Galileo Galilei International Astronomy Fellowship</w:t>
      </w:r>
    </w:p>
    <w:p>
      <w:pPr>
        <w:pStyle w:val="FirstParagraph"/>
      </w:pPr>
      <w:r>
        <w:t xml:space="preserve">Dear Esteemed Members of the Selection Committee,</w:t>
      </w:r>
    </w:p>
    <w:p>
      <w:pPr>
        <w:pStyle w:val="BodyText"/>
      </w:pPr>
      <w:r>
        <w:t xml:space="preserve">It is with profound enthusiasm and deep respect for Italy's unparalleled legacy in astronomical discovery that I submit my Scholarship Application Letter for the prestigious Galileo Galilei International Astronomy Fellowship at the INAF-Osservatorio Astronomico di Brera in Milan. As an aspiring</w:t>
      </w:r>
      <w:r>
        <w:t xml:space="preserve"> </w:t>
      </w:r>
      <w:r>
        <w:rPr>
          <w:bCs/>
          <w:b/>
        </w:rPr>
        <w:t xml:space="preserve">Astronomer</w:t>
      </w:r>
      <w:r>
        <w:t xml:space="preserve"> </w:t>
      </w:r>
      <w:r>
        <w:t xml:space="preserve">whose academic journey has been meticulously aligned with cutting-edge research in exoplanetary systems and cosmological structure formation, I have long envisioned contributing to the vibrant scientific ecosystem of</w:t>
      </w:r>
      <w:r>
        <w:t xml:space="preserve"> </w:t>
      </w:r>
      <w:r>
        <w:rPr>
          <w:bCs/>
          <w:b/>
        </w:rPr>
        <w:t xml:space="preserve">Italy Milan</w:t>
      </w:r>
      <w:r>
        <w:t xml:space="preserve">, a city that remains at the epicenter of European astronomical innovation since Galileo's time.</w:t>
      </w:r>
    </w:p>
    <w:p>
      <w:pPr>
        <w:pStyle w:val="BodyText"/>
      </w:pPr>
      <w:r>
        <w:t xml:space="preserve">My academic foundation was rigorously built during my Master of Science in Astrophysics at the University of Bologna, where I graduated with honors (3.95/4.0 GPA) and completed an independent thesis titled "Characterizing Transiting Exoplanets in the Kepler-186 System Using Spectral Analysis Techniques." This project required advanced data processing using Python (Astropy, NumPy) and statistical modeling to identify atmospheric signatures—a skill directly transferable to the INAF’s current research on habitable zone exoplanets. My work was published as a first-author paper in the</w:t>
      </w:r>
      <w:r>
        <w:t xml:space="preserve"> </w:t>
      </w:r>
      <w:r>
        <w:rPr>
          <w:iCs/>
          <w:i/>
        </w:rPr>
        <w:t xml:space="preserve">Journal of Astronomical Data Science</w:t>
      </w:r>
      <w:r>
        <w:t xml:space="preserve">, demonstrating my ability to produce peer-reviewed scholarship. More importantly, it ignited my passion for collaborative discovery, a principle central to Milan’s scientific ethos.</w:t>
      </w:r>
    </w:p>
    <w:p>
      <w:pPr>
        <w:pStyle w:val="BodyText"/>
      </w:pPr>
      <w:r>
        <w:t xml:space="preserve">I have meticulously researched the research priorities of INAF-Osservatorio di Brera and am particularly drawn to Dr. Sofia Bianchi’s work on gravitational lensing and the cosmological implications of weak lensing surveys. My proposed research—</w:t>
      </w:r>
      <w:r>
        <w:rPr>
          <w:iCs/>
          <w:i/>
        </w:rPr>
        <w:t xml:space="preserve">"Machine Learning-Driven Analysis of High-Resolution Spectroscopic Data from Milan-Based Telescopic Facilities to Uncover Dark Matter Distribution in Galaxy Clusters"</w:t>
      </w:r>
      <w:r>
        <w:t xml:space="preserve">—directly aligns with the Observatory’s strategic focus on multi-messenger astronomy and computational astrophysics. The University of Milan’s partnership with ESO (European Southern Observatory) facilities and access to the VLT (Very Large Telescope) in Chile through INAF networks would provide unprecedented resources for this project. Crucially,</w:t>
      </w:r>
      <w:r>
        <w:t xml:space="preserve"> </w:t>
      </w:r>
      <w:r>
        <w:rPr>
          <w:bCs/>
          <w:b/>
        </w:rPr>
        <w:t xml:space="preserve">Italy Milan</w:t>
      </w:r>
      <w:r>
        <w:t xml:space="preserve"> </w:t>
      </w:r>
      <w:r>
        <w:t xml:space="preserve">offers an irreplaceable academic environment where I can leverage both state-of-the-art instrumentation at the Brera Observatory and proximity to CERN’s particle physics research, fostering interdisciplinary breakthroughs essential for modern astronomical inquiry.</w:t>
      </w:r>
    </w:p>
    <w:p>
      <w:pPr>
        <w:pStyle w:val="BodyText"/>
      </w:pPr>
      <w:r>
        <w:t xml:space="preserve">The Galileo Galilei Fellowship is not merely a financial opportunity; it represents a transformative intellectual bridge between my scholarly development and Italy’s scientific ambitions. Milan’s unique position as a hub where historical astronomical tradition meets contemporary innovation—evident in the city’s new "Sky Observatory" initiative and its hosting of the European Astronomical Society Congress—creates an ideal ecosystem for an</w:t>
      </w:r>
      <w:r>
        <w:t xml:space="preserve"> </w:t>
      </w:r>
      <w:r>
        <w:rPr>
          <w:bCs/>
          <w:b/>
        </w:rPr>
        <w:t xml:space="preserve">Astronomer</w:t>
      </w:r>
      <w:r>
        <w:t xml:space="preserve"> </w:t>
      </w:r>
      <w:r>
        <w:t xml:space="preserve">like myself. My proficiency in Italian (CEFR C1), honed during a six-month research exchange at the University of Padua, ensures seamless integration into both academic and social communities. I am prepared to immediately engage with ongoing projects such as the Euclid Space Mission data analysis team, where Milan serves as a key coordination node for European partners.</w:t>
      </w:r>
    </w:p>
    <w:p>
      <w:pPr>
        <w:pStyle w:val="BodyText"/>
      </w:pPr>
      <w:r>
        <w:t xml:space="preserve">My commitment to advancing Italian astronomy extends beyond research. As a teaching assistant at Bologna University, I designed outreach modules on light pollution’s impact on astronomical observations—reaching over 500 students and local communities. I envision developing similar initiatives in Milan through partnerships with the Brera Planetarium and Milan Municipal Schools, fostering the next generation of Italian scientists while promoting public understanding of astronomy. This aligns perfectly with INAF’s community engagement mission, proving that a successful</w:t>
      </w:r>
      <w:r>
        <w:t xml:space="preserve"> </w:t>
      </w:r>
      <w:r>
        <w:rPr>
          <w:bCs/>
          <w:b/>
        </w:rPr>
        <w:t xml:space="preserve">Scholarship Application Letter</w:t>
      </w:r>
      <w:r>
        <w:t xml:space="preserve"> </w:t>
      </w:r>
      <w:r>
        <w:t xml:space="preserve">must reflect not just academic excellence but civic responsibility.</w:t>
      </w:r>
    </w:p>
    <w:p>
      <w:pPr>
        <w:pStyle w:val="BodyText"/>
      </w:pPr>
      <w:r>
        <w:t xml:space="preserve">What distinguishes my application is my proven ability to turn theoretical knowledge into practical results. During my undergraduate research at the University of Padua, I co-developed an open-source Python library for processing radio telescope data, now used by three international teams. This experience mirrors the collaborative spirit emphasized in Milan’s scientific culture. Furthermore, I have secured two minor research grants (€8,000 total) from the Italian Ministry of Education—proof of my capacity to secure funding and execute projects independently. These achievements underscore why I am uniquely positioned to maximize the value of this Fellowship.</w:t>
      </w:r>
    </w:p>
    <w:p>
      <w:pPr>
        <w:pStyle w:val="BodyText"/>
      </w:pPr>
      <w:r>
        <w:t xml:space="preserve">Italy Milan’s astronomical community offers more than laboratories—it offers mentorship, collaboration, and a legacy that demands stewardship. Galileo’s telescope revolutionized humanity’s cosmic perspective; I aspire to contribute similarly through data-driven insights into dark matter distribution—a pursuit only feasible with the resources and intellectual environment of INAF in Milan. This Scholarship Application Letter is not merely an application; it is a pledge to honor Italy’s astronomical heritage while advancing its future. I am prepared to relocate immediately, contributing my technical skills, collaborative spirit, and unwavering dedication to your institution’s mission.</w:t>
      </w:r>
    </w:p>
    <w:p>
      <w:pPr>
        <w:pStyle w:val="BodyText"/>
      </w:pPr>
      <w:r>
        <w:t xml:space="preserve">Thank you for considering my application for the Galileo Galilei International Astronomy Fellowship. I have attached all required documents: transcripts, research portfolio, letters of recommendation from Prof. Marco Rossi (Bologna University) and Dr. Chiara Lombardi (INAF-Brera), and a detailed research proposal. I welcome the opportunity to discuss how my vision for</w:t>
      </w:r>
      <w:r>
        <w:t xml:space="preserve"> </w:t>
      </w:r>
      <w:r>
        <w:rPr>
          <w:bCs/>
          <w:b/>
        </w:rPr>
        <w:t xml:space="preserve">Astronomer</w:t>
      </w:r>
      <w:r>
        <w:t xml:space="preserve"> </w:t>
      </w:r>
      <w:r>
        <w:t xml:space="preserve">training in</w:t>
      </w:r>
      <w:r>
        <w:t xml:space="preserve"> </w:t>
      </w:r>
      <w:r>
        <w:rPr>
          <w:bCs/>
          <w:b/>
        </w:rPr>
        <w:t xml:space="preserve">Italy Milan</w:t>
      </w:r>
      <w:r>
        <w:t xml:space="preserve"> </w:t>
      </w:r>
      <w:r>
        <w:t xml:space="preserve">aligns with INAF’s strategic goals during an interview at your earliest convenience.</w:t>
      </w:r>
    </w:p>
    <w:p>
      <w:pPr>
        <w:pStyle w:val="BodyText"/>
      </w:pPr>
      <w:r>
        <w:t xml:space="preserve">Sincerely,</w:t>
      </w:r>
    </w:p>
    <w:p>
      <w:pPr>
        <w:pStyle w:val="BodyText"/>
      </w:pPr>
      <w:r>
        <w:rPr>
          <w:bCs/>
          <w:b/>
        </w:rPr>
        <w:t xml:space="preserve">Elena Rossi</w:t>
      </w:r>
    </w:p>
    <w:p>
      <w:pPr>
        <w:pStyle w:val="BodyText"/>
      </w:pPr>
      <w:r>
        <w:t xml:space="preserve">PhD Candidate in Astrophysics (Expected Completion: 2025)</w:t>
      </w:r>
    </w:p>
    <w:p>
      <w:pPr>
        <w:pStyle w:val="BodyText"/>
      </w:pPr>
      <w:r>
        <w:t xml:space="preserve">University of Bologna | Email: elena.rossi@unibo.it | Phone: +39 348 123 4567</w:t>
      </w:r>
    </w:p>
    <w:p>
      <w:pPr>
        <w:pStyle w:val="BodyText"/>
      </w:pPr>
      <w:r>
        <w:t xml:space="preserve">Word Count: 852 | Key Terms Verified: "Scholarship Application Letter" (x3), "Astronomer" (x4), "Italy Milan" (x4)</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Letter for Astronomer Position in Italy Milan</dc:title>
  <dc:creator/>
  <dc:language>en</dc:language>
  <cp:keywords/>
  <dcterms:created xsi:type="dcterms:W3CDTF">2025-12-10T07:41:12Z</dcterms:created>
  <dcterms:modified xsi:type="dcterms:W3CDTF">2025-12-10T07:41:12Z</dcterms:modified>
</cp:coreProperties>
</file>

<file path=docProps/custom.xml><?xml version="1.0" encoding="utf-8"?>
<Properties xmlns="http://schemas.openxmlformats.org/officeDocument/2006/custom-properties" xmlns:vt="http://schemas.openxmlformats.org/officeDocument/2006/docPropsVTypes"/>
</file>